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28C81" w14:textId="77777777" w:rsidR="00C2039B" w:rsidRDefault="00C2039B" w:rsidP="00C2039B">
      <w:pPr>
        <w:rPr>
          <w:lang w:val="en-US" w:eastAsia="en-US"/>
        </w:rPr>
      </w:pPr>
    </w:p>
    <w:p w14:paraId="7755AA54" w14:textId="77777777" w:rsidR="00C2039B" w:rsidRPr="00EE79FE" w:rsidRDefault="00C2039B" w:rsidP="00C2039B">
      <w:pPr>
        <w:pStyle w:val="PlainText"/>
        <w:rPr>
          <w:b/>
          <w:bCs/>
          <w:lang w:val="en-US"/>
        </w:rPr>
      </w:pPr>
      <w:r w:rsidRPr="00EE79FE">
        <w:rPr>
          <w:b/>
          <w:bCs/>
          <w:lang w:val="en-US"/>
        </w:rPr>
        <w:t xml:space="preserve">File: WP_20140728_007.jpg </w:t>
      </w:r>
    </w:p>
    <w:p w14:paraId="0F29BDFE" w14:textId="494C73F7" w:rsidR="00C2039B" w:rsidRDefault="00C2039B" w:rsidP="00EE79FE">
      <w:pPr>
        <w:pStyle w:val="PlainText"/>
        <w:rPr>
          <w:lang w:val="en-US"/>
        </w:rPr>
      </w:pPr>
      <w:r>
        <w:rPr>
          <w:lang w:val="en-US"/>
        </w:rPr>
        <w:t>Caption ...007: "Maintaining a PROMICE automatic weather station on a small unnamed peripheral glacier in Southwest Greenland, near Nuuk. (William Colgan/GEUS)"</w:t>
      </w:r>
    </w:p>
    <w:p w14:paraId="06BB99C0" w14:textId="77777777" w:rsidR="00C2039B" w:rsidRDefault="00C2039B" w:rsidP="00C2039B">
      <w:pPr>
        <w:pStyle w:val="PlainText"/>
        <w:rPr>
          <w:lang w:val="en-US"/>
        </w:rPr>
      </w:pPr>
    </w:p>
    <w:p w14:paraId="1487B4EB" w14:textId="06D6FF4C" w:rsidR="00C2039B" w:rsidRPr="00EE79FE" w:rsidRDefault="00C2039B" w:rsidP="00C2039B">
      <w:pPr>
        <w:pStyle w:val="PlainText"/>
        <w:rPr>
          <w:b/>
          <w:bCs/>
          <w:lang w:val="en-US"/>
        </w:rPr>
      </w:pPr>
      <w:r w:rsidRPr="00EE79FE">
        <w:rPr>
          <w:b/>
          <w:bCs/>
          <w:lang w:val="en-US"/>
        </w:rPr>
        <w:t>File: WP_20140728_008.jpg</w:t>
      </w:r>
    </w:p>
    <w:p w14:paraId="0B1E96F6" w14:textId="2949EFF8" w:rsidR="00C2039B" w:rsidRDefault="00C2039B" w:rsidP="00C2039B">
      <w:pPr>
        <w:pStyle w:val="PlainText"/>
        <w:rPr>
          <w:lang w:val="en-US"/>
        </w:rPr>
      </w:pPr>
      <w:r>
        <w:rPr>
          <w:lang w:val="en-US"/>
        </w:rPr>
        <w:t>Caption ...008: "Freshly exposed high moraines around a small unnamed peripheral glacier in Southwest Greenland, near Nuuk, highlight recent ice loss. (William Colgan/GEUS)"</w:t>
      </w:r>
    </w:p>
    <w:p w14:paraId="0583239E" w14:textId="77777777" w:rsidR="00C2039B" w:rsidRDefault="00C2039B" w:rsidP="00C2039B">
      <w:pPr>
        <w:rPr>
          <w:lang w:val="en-US"/>
        </w:rPr>
      </w:pPr>
    </w:p>
    <w:p w14:paraId="3814C55B" w14:textId="31F6DB3B" w:rsidR="001B6A29" w:rsidRPr="00EE79FE" w:rsidRDefault="001B6A29" w:rsidP="00C2039B">
      <w:pPr>
        <w:rPr>
          <w:b/>
          <w:bCs/>
          <w:lang w:val="en-US"/>
        </w:rPr>
      </w:pPr>
      <w:r w:rsidRPr="00EE79FE">
        <w:rPr>
          <w:b/>
          <w:bCs/>
          <w:lang w:val="en-US"/>
        </w:rPr>
        <w:t xml:space="preserve">File: </w:t>
      </w:r>
      <w:proofErr w:type="spellStart"/>
      <w:r w:rsidRPr="00EE79FE">
        <w:rPr>
          <w:b/>
          <w:bCs/>
          <w:lang w:val="en-US"/>
        </w:rPr>
        <w:t>Equutissaatsut</w:t>
      </w:r>
      <w:proofErr w:type="spellEnd"/>
      <w:r w:rsidRPr="00EE79FE">
        <w:rPr>
          <w:b/>
          <w:bCs/>
          <w:lang w:val="en-US"/>
        </w:rPr>
        <w:t xml:space="preserve"> </w:t>
      </w:r>
      <w:proofErr w:type="spellStart"/>
      <w:r w:rsidRPr="00EE79FE">
        <w:rPr>
          <w:b/>
          <w:bCs/>
          <w:lang w:val="en-US"/>
        </w:rPr>
        <w:t>Sermiat</w:t>
      </w:r>
      <w:proofErr w:type="spellEnd"/>
      <w:r w:rsidRPr="00EE79FE">
        <w:rPr>
          <w:b/>
          <w:bCs/>
          <w:lang w:val="en-US"/>
        </w:rPr>
        <w:t xml:space="preserve"> - W. Colgan, GEUS - IMG_7281</w:t>
      </w:r>
    </w:p>
    <w:p w14:paraId="2F922074" w14:textId="40F5FDC2" w:rsidR="00C2039B" w:rsidRDefault="00C2039B" w:rsidP="00C2039B">
      <w:pPr>
        <w:rPr>
          <w:lang w:val="en-US"/>
        </w:rPr>
      </w:pPr>
      <w:r>
        <w:rPr>
          <w:lang w:val="en-US"/>
        </w:rPr>
        <w:t xml:space="preserve">Caption </w:t>
      </w:r>
      <w:proofErr w:type="spellStart"/>
      <w:r>
        <w:rPr>
          <w:lang w:val="en-US"/>
        </w:rPr>
        <w:t>Equutissaats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rmiat</w:t>
      </w:r>
      <w:proofErr w:type="spellEnd"/>
      <w:r>
        <w:rPr>
          <w:lang w:val="en-US"/>
        </w:rPr>
        <w:t>: “</w:t>
      </w:r>
      <w:proofErr w:type="spellStart"/>
      <w:r>
        <w:rPr>
          <w:lang w:val="en-US"/>
        </w:rPr>
        <w:t>Equutissaats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rmiat</w:t>
      </w:r>
      <w:proofErr w:type="spellEnd"/>
      <w:r>
        <w:rPr>
          <w:lang w:val="en-US"/>
        </w:rPr>
        <w:t xml:space="preserve"> flows into the ocean below the peripheral ice cap known as </w:t>
      </w:r>
      <w:proofErr w:type="spellStart"/>
      <w:r>
        <w:rPr>
          <w:lang w:val="en-US"/>
        </w:rPr>
        <w:t>Nordisen</w:t>
      </w:r>
      <w:proofErr w:type="spellEnd"/>
      <w:r>
        <w:rPr>
          <w:lang w:val="en-US"/>
        </w:rPr>
        <w:t xml:space="preserve"> in Northwest, Greenland. (William Colgan/GEUS)"</w:t>
      </w:r>
    </w:p>
    <w:p w14:paraId="3757E621" w14:textId="77777777" w:rsidR="00C2039B" w:rsidRDefault="00C2039B" w:rsidP="00C2039B">
      <w:pPr>
        <w:rPr>
          <w:lang w:val="en-US"/>
        </w:rPr>
      </w:pPr>
    </w:p>
    <w:p w14:paraId="340C96C8" w14:textId="07E90B75" w:rsidR="00C2039B" w:rsidRPr="00EE79FE" w:rsidRDefault="00C2039B" w:rsidP="00C2039B">
      <w:pPr>
        <w:rPr>
          <w:b/>
          <w:bCs/>
          <w:lang w:val="en-US"/>
        </w:rPr>
      </w:pPr>
      <w:r w:rsidRPr="00EE79FE">
        <w:rPr>
          <w:b/>
          <w:bCs/>
          <w:lang w:val="en-US"/>
        </w:rPr>
        <w:t>File: North_peri_glacier.gif</w:t>
      </w:r>
    </w:p>
    <w:p w14:paraId="13F3C7C1" w14:textId="799068AC" w:rsidR="00C2039B" w:rsidRDefault="00C2039B" w:rsidP="00C2039B">
      <w:pPr>
        <w:rPr>
          <w:lang w:val="en-US"/>
        </w:rPr>
      </w:pPr>
      <w:r>
        <w:rPr>
          <w:lang w:val="en-US"/>
        </w:rPr>
        <w:t>Caption North…: “Mass loss from northern peripheral glaciers seen as elevation change. (Shfaqat Abbas Khan/DTU Space)”</w:t>
      </w:r>
    </w:p>
    <w:p w14:paraId="40D9AB60" w14:textId="77777777" w:rsidR="00C2039B" w:rsidRDefault="00C2039B" w:rsidP="00C2039B">
      <w:pPr>
        <w:rPr>
          <w:lang w:val="en-US" w:eastAsia="en-US"/>
        </w:rPr>
      </w:pPr>
    </w:p>
    <w:p w14:paraId="0FBB78D1" w14:textId="4E84345D" w:rsidR="00C2039B" w:rsidRPr="00EE79FE" w:rsidRDefault="00C2039B" w:rsidP="00C2039B">
      <w:pPr>
        <w:rPr>
          <w:b/>
          <w:bCs/>
          <w:lang w:val="en-US" w:eastAsia="en-US"/>
        </w:rPr>
      </w:pPr>
      <w:r w:rsidRPr="00EE79FE">
        <w:rPr>
          <w:b/>
          <w:bCs/>
          <w:lang w:val="en-US" w:eastAsia="en-US"/>
        </w:rPr>
        <w:t>File: EastGreenland_IceCaps.png</w:t>
      </w:r>
    </w:p>
    <w:p w14:paraId="2616A9FE" w14:textId="77777777" w:rsidR="00C2039B" w:rsidRDefault="00C2039B" w:rsidP="00C2039B">
      <w:pPr>
        <w:rPr>
          <w:lang w:val="en-US" w:eastAsia="en-US"/>
        </w:rPr>
      </w:pPr>
      <w:r>
        <w:rPr>
          <w:lang w:val="en-US" w:eastAsia="en-US"/>
        </w:rPr>
        <w:t>Caption</w:t>
      </w:r>
      <w:proofErr w:type="gramStart"/>
      <w:r>
        <w:rPr>
          <w:lang w:val="en-US" w:eastAsia="en-US"/>
        </w:rPr>
        <w:t>: ”Peripheral</w:t>
      </w:r>
      <w:proofErr w:type="gramEnd"/>
      <w:r>
        <w:rPr>
          <w:lang w:val="en-US" w:eastAsia="en-US"/>
        </w:rPr>
        <w:t xml:space="preserve"> ice caps resting on mountain tops in East Greenland (Jakob </w:t>
      </w:r>
      <w:proofErr w:type="spellStart"/>
      <w:r>
        <w:rPr>
          <w:lang w:val="en-US" w:eastAsia="en-US"/>
        </w:rPr>
        <w:t>Lautrup</w:t>
      </w:r>
      <w:proofErr w:type="spellEnd"/>
      <w:r>
        <w:rPr>
          <w:lang w:val="en-US" w:eastAsia="en-US"/>
        </w:rPr>
        <w:t>/GEUS)”</w:t>
      </w:r>
    </w:p>
    <w:p w14:paraId="694C87DD" w14:textId="77777777" w:rsidR="00C2039B" w:rsidRDefault="00C2039B" w:rsidP="00C2039B">
      <w:pPr>
        <w:rPr>
          <w:lang w:val="en-US"/>
        </w:rPr>
      </w:pPr>
    </w:p>
    <w:p w14:paraId="67B715E0" w14:textId="4DDB0855" w:rsidR="00C2039B" w:rsidRPr="00EE79FE" w:rsidRDefault="00C2039B" w:rsidP="00C2039B">
      <w:pPr>
        <w:rPr>
          <w:b/>
          <w:bCs/>
          <w:lang w:val="en-US"/>
        </w:rPr>
      </w:pPr>
      <w:r w:rsidRPr="00EE79FE">
        <w:rPr>
          <w:b/>
          <w:bCs/>
          <w:lang w:val="en-US"/>
        </w:rPr>
        <w:t>File: NW_1999-2019_GIF_JULY.gif</w:t>
      </w:r>
    </w:p>
    <w:p w14:paraId="0A42E0C7" w14:textId="5F039A4E" w:rsidR="00C2039B" w:rsidRDefault="00C2039B" w:rsidP="00C2039B">
      <w:pPr>
        <w:rPr>
          <w:lang w:val="en-US"/>
        </w:rPr>
      </w:pPr>
      <w:r>
        <w:rPr>
          <w:lang w:val="en-US"/>
        </w:rPr>
        <w:t>Caption NE…: “Satellite imagery captures the decreasing extent of peripheral ice caps in Northwest Greenland between 1999 and 2019 (Javed Hassan /DTU Space)”</w:t>
      </w:r>
    </w:p>
    <w:p w14:paraId="3EE3CA0E" w14:textId="77777777" w:rsidR="00C2039B" w:rsidRDefault="00C2039B" w:rsidP="00C2039B">
      <w:pPr>
        <w:rPr>
          <w:lang w:val="en-US"/>
        </w:rPr>
      </w:pPr>
    </w:p>
    <w:p w14:paraId="0A10925A" w14:textId="725E954E" w:rsidR="00C2039B" w:rsidRPr="00EE79FE" w:rsidRDefault="00C2039B" w:rsidP="00C2039B">
      <w:pPr>
        <w:rPr>
          <w:b/>
          <w:bCs/>
          <w:lang w:val="en-US"/>
        </w:rPr>
      </w:pPr>
      <w:r w:rsidRPr="00EE79FE">
        <w:rPr>
          <w:b/>
          <w:bCs/>
          <w:lang w:val="en-US" w:eastAsia="en-US"/>
        </w:rPr>
        <w:t>File: NE_1999-2019_GIF_JULY.gif</w:t>
      </w:r>
    </w:p>
    <w:p w14:paraId="42B5E578" w14:textId="6DD3CCEE" w:rsidR="00C2039B" w:rsidRDefault="00C2039B" w:rsidP="00C2039B">
      <w:pPr>
        <w:rPr>
          <w:lang w:val="en-US"/>
        </w:rPr>
      </w:pPr>
      <w:r>
        <w:rPr>
          <w:lang w:val="en-US"/>
        </w:rPr>
        <w:t>Caption NW…: “Satellite imagery captures the decreasing extent of peripheral ice caps in Northwest Greenland between 1999 and 2019 (Javed Hassan/DTU Space)”</w:t>
      </w:r>
    </w:p>
    <w:p w14:paraId="1390C023" w14:textId="77777777" w:rsidR="00C2039B" w:rsidRDefault="00C2039B" w:rsidP="00C2039B">
      <w:pPr>
        <w:rPr>
          <w:lang w:val="en-US" w:eastAsia="en-US"/>
        </w:rPr>
      </w:pPr>
    </w:p>
    <w:p w14:paraId="5D6BA0F1" w14:textId="7AAF0F32" w:rsidR="003B10D5" w:rsidRPr="00EE79FE" w:rsidRDefault="003B10D5" w:rsidP="003B10D5">
      <w:pPr>
        <w:rPr>
          <w:b/>
          <w:bCs/>
          <w:lang w:val="en-US"/>
        </w:rPr>
      </w:pPr>
      <w:r w:rsidRPr="00EE79FE">
        <w:rPr>
          <w:b/>
          <w:bCs/>
          <w:lang w:val="en-US" w:eastAsia="en-US"/>
        </w:rPr>
        <w:t xml:space="preserve">File: </w:t>
      </w:r>
      <w:r w:rsidRPr="003B10D5">
        <w:rPr>
          <w:b/>
          <w:bCs/>
          <w:lang w:val="en-US" w:eastAsia="en-US"/>
        </w:rPr>
        <w:t>NW_L3_1999-2019_GIF_JULY.gif</w:t>
      </w:r>
    </w:p>
    <w:p w14:paraId="050A37C3" w14:textId="77777777" w:rsidR="003B10D5" w:rsidRDefault="003B10D5" w:rsidP="003B10D5">
      <w:pPr>
        <w:rPr>
          <w:lang w:val="en-US"/>
        </w:rPr>
      </w:pPr>
      <w:r>
        <w:rPr>
          <w:lang w:val="en-US"/>
        </w:rPr>
        <w:t>Caption NW…: “Satellite imagery captures the decreasing extent of peripheral ice caps in Northwest Greenland between 1999 and 2019 (Javed Hassan/DTU Space)”</w:t>
      </w:r>
    </w:p>
    <w:p w14:paraId="7F182117" w14:textId="3C746F28" w:rsidR="00742DE7" w:rsidRDefault="00742DE7">
      <w:pPr>
        <w:rPr>
          <w:lang w:val="en-US"/>
        </w:rPr>
      </w:pPr>
    </w:p>
    <w:p w14:paraId="0A66C2A6" w14:textId="77777777" w:rsidR="003B10D5" w:rsidRDefault="003B10D5" w:rsidP="003B10D5">
      <w:pPr>
        <w:rPr>
          <w:b/>
          <w:bCs/>
          <w:lang w:val="en-US" w:eastAsia="en-US"/>
        </w:rPr>
      </w:pPr>
      <w:r w:rsidRPr="00EE79FE">
        <w:rPr>
          <w:b/>
          <w:bCs/>
          <w:lang w:val="en-US" w:eastAsia="en-US"/>
        </w:rPr>
        <w:t xml:space="preserve">File: </w:t>
      </w:r>
      <w:r w:rsidRPr="003B10D5">
        <w:rPr>
          <w:b/>
          <w:bCs/>
          <w:lang w:val="en-US" w:eastAsia="en-US"/>
        </w:rPr>
        <w:t>NW_L2_1999-2019_GIF_JULY.gif</w:t>
      </w:r>
    </w:p>
    <w:p w14:paraId="55B05E0E" w14:textId="59B185CC" w:rsidR="003B10D5" w:rsidRDefault="003B10D5" w:rsidP="003B10D5">
      <w:pPr>
        <w:rPr>
          <w:lang w:val="en-US"/>
        </w:rPr>
      </w:pPr>
      <w:r>
        <w:rPr>
          <w:lang w:val="en-US"/>
        </w:rPr>
        <w:t>Caption NW…: “Satellite imagery captures the decreasing extent of peripheral ice caps in Northwest Greenland between 1999 and 2019 (Javed Hassan/DTU Space)”</w:t>
      </w:r>
    </w:p>
    <w:p w14:paraId="6A152403" w14:textId="77777777" w:rsidR="003B10D5" w:rsidRDefault="003B10D5" w:rsidP="003B10D5">
      <w:pPr>
        <w:rPr>
          <w:lang w:val="en-US" w:eastAsia="en-US"/>
        </w:rPr>
      </w:pPr>
    </w:p>
    <w:p w14:paraId="59D92839" w14:textId="77777777" w:rsidR="003B10D5" w:rsidRPr="00C2039B" w:rsidRDefault="003B10D5">
      <w:pPr>
        <w:rPr>
          <w:lang w:val="en-US"/>
        </w:rPr>
      </w:pPr>
      <w:bookmarkStart w:id="0" w:name="_GoBack"/>
      <w:bookmarkEnd w:id="0"/>
    </w:p>
    <w:sectPr w:rsidR="003B10D5" w:rsidRPr="00C203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TIzNzCwNLU0MLRQ0lEKTi0uzszPAykwrAUAwzNy6ywAAAA="/>
  </w:docVars>
  <w:rsids>
    <w:rsidRoot w:val="00B9176B"/>
    <w:rsid w:val="001B6A29"/>
    <w:rsid w:val="003B10D5"/>
    <w:rsid w:val="00742DE7"/>
    <w:rsid w:val="00B9176B"/>
    <w:rsid w:val="00C2039B"/>
    <w:rsid w:val="00EE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B326A"/>
  <w15:chartTrackingRefBased/>
  <w15:docId w15:val="{D1CB6F00-2E2F-46CD-8A6D-36F0551CC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039B"/>
    <w:pPr>
      <w:spacing w:after="0" w:line="240" w:lineRule="auto"/>
    </w:pPr>
    <w:rPr>
      <w:rFonts w:ascii="Calibri" w:hAnsi="Calibri" w:cs="Calibri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C2039B"/>
    <w:rPr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39B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34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faqat Abbas Khan</dc:creator>
  <cp:keywords/>
  <dc:description/>
  <cp:lastModifiedBy>Shfaqat Abbas Khan</cp:lastModifiedBy>
  <cp:revision>4</cp:revision>
  <dcterms:created xsi:type="dcterms:W3CDTF">2022-06-09T14:02:00Z</dcterms:created>
  <dcterms:modified xsi:type="dcterms:W3CDTF">2022-06-10T13:52:00Z</dcterms:modified>
</cp:coreProperties>
</file>